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E01DF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E01D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E01DF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E01D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E01D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11C07B9" w:rsidR="0000007A" w:rsidRPr="004E01DF" w:rsidRDefault="006C023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cology of Earthworms in Tropical Agroecosystems: Insights from Pineapple Plantations of Tripura, North-East India</w:t>
            </w:r>
          </w:p>
        </w:tc>
      </w:tr>
      <w:tr w:rsidR="0000007A" w:rsidRPr="004E01DF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E01D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70220DF" w:rsidR="0000007A" w:rsidRPr="004E01D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424FF"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82</w:t>
            </w:r>
          </w:p>
        </w:tc>
      </w:tr>
      <w:tr w:rsidR="0000007A" w:rsidRPr="004E01DF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E01D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4E5DA5F" w:rsidR="0000007A" w:rsidRPr="004E01DF" w:rsidRDefault="00064E9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E01DF">
              <w:rPr>
                <w:rFonts w:ascii="Arial" w:hAnsi="Arial" w:cs="Arial"/>
                <w:b/>
                <w:sz w:val="20"/>
                <w:szCs w:val="20"/>
                <w:lang w:val="en-GB"/>
              </w:rPr>
              <w:t>Ecology of Earthworms in Tropical Agroecosystems: Insights from Pineapple Plantations of Tripura, North-East India</w:t>
            </w:r>
          </w:p>
        </w:tc>
      </w:tr>
      <w:tr w:rsidR="00CF0BBB" w:rsidRPr="004E01DF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E01D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0500694" w:rsidR="00CF0BBB" w:rsidRPr="004E01DF" w:rsidRDefault="008424F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4E01D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4E01D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4E01D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E01D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01D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E01D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E01D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01D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01D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E01D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E01D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01DF">
              <w:rPr>
                <w:rFonts w:ascii="Arial" w:hAnsi="Arial" w:cs="Arial"/>
                <w:lang w:val="en-GB"/>
              </w:rPr>
              <w:t>Author’s Feedback</w:t>
            </w:r>
            <w:r w:rsidRPr="004E01D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01D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E01D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E01D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E01D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A6AEF81" w:rsidR="00F1171E" w:rsidRPr="004E01DF" w:rsidRDefault="0083040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opic is new and </w:t>
            </w:r>
            <w:proofErr w:type="spellStart"/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lavent</w:t>
            </w:r>
            <w:proofErr w:type="spellEnd"/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well written with providing suitable review, discussed </w:t>
            </w:r>
            <w:r w:rsidR="00930F94"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verything with clear view and the language was really good.</w:t>
            </w:r>
          </w:p>
        </w:tc>
        <w:tc>
          <w:tcPr>
            <w:tcW w:w="1523" w:type="pct"/>
          </w:tcPr>
          <w:p w14:paraId="462A339C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01D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E01D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E01D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B3BF222" w:rsidR="00F1171E" w:rsidRPr="004E01DF" w:rsidRDefault="007E655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01D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E01D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E01D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88A99F3" w:rsidR="00F1171E" w:rsidRPr="004E01DF" w:rsidRDefault="007E655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01D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E01D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5660C25" w:rsidR="00F1171E" w:rsidRPr="004E01DF" w:rsidRDefault="007E655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01D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E01D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E01D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F36A86D" w:rsidR="00F1171E" w:rsidRPr="004E01DF" w:rsidRDefault="007E655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E01D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E01D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E01D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E01D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1094D8D6" w:rsidR="00F1171E" w:rsidRPr="004E01DF" w:rsidRDefault="007E655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4E01D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4E01D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E01D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E01D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E01D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E01D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E01D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E01D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E01D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E01D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E01D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3D9AD5E4" w:rsidR="00F1171E" w:rsidRPr="004E01DF" w:rsidRDefault="007C111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sz w:val="20"/>
                <w:szCs w:val="20"/>
                <w:lang w:val="en-GB"/>
              </w:rPr>
              <w:t>I want to ask only one doubt</w:t>
            </w:r>
            <w:r w:rsidR="003477F4" w:rsidRPr="004E01DF">
              <w:rPr>
                <w:rFonts w:ascii="Arial" w:hAnsi="Arial" w:cs="Arial"/>
                <w:sz w:val="20"/>
                <w:szCs w:val="20"/>
                <w:lang w:val="en-GB"/>
              </w:rPr>
              <w:t xml:space="preserve">: pineapple is acid soil loving crop and </w:t>
            </w:r>
            <w:proofErr w:type="spellStart"/>
            <w:r w:rsidR="003477F4" w:rsidRPr="004E01DF">
              <w:rPr>
                <w:rFonts w:ascii="Arial" w:hAnsi="Arial" w:cs="Arial"/>
                <w:sz w:val="20"/>
                <w:szCs w:val="20"/>
                <w:lang w:val="en-GB"/>
              </w:rPr>
              <w:t>earthworn</w:t>
            </w:r>
            <w:proofErr w:type="spellEnd"/>
            <w:r w:rsidR="003477F4" w:rsidRPr="004E01DF">
              <w:rPr>
                <w:rFonts w:ascii="Arial" w:hAnsi="Arial" w:cs="Arial"/>
                <w:sz w:val="20"/>
                <w:szCs w:val="20"/>
                <w:lang w:val="en-GB"/>
              </w:rPr>
              <w:t xml:space="preserve"> generally loves </w:t>
            </w:r>
            <w:proofErr w:type="spellStart"/>
            <w:r w:rsidR="003477F4" w:rsidRPr="004E01DF">
              <w:rPr>
                <w:rFonts w:ascii="Arial" w:hAnsi="Arial" w:cs="Arial"/>
                <w:sz w:val="20"/>
                <w:szCs w:val="20"/>
                <w:lang w:val="en-GB"/>
              </w:rPr>
              <w:t>netural</w:t>
            </w:r>
            <w:proofErr w:type="spellEnd"/>
            <w:r w:rsidR="003477F4" w:rsidRPr="004E01DF">
              <w:rPr>
                <w:rFonts w:ascii="Arial" w:hAnsi="Arial" w:cs="Arial"/>
                <w:sz w:val="20"/>
                <w:szCs w:val="20"/>
                <w:lang w:val="en-GB"/>
              </w:rPr>
              <w:t xml:space="preserve"> pH soil apart from growing acidophilic earthworms what are the other possible </w:t>
            </w:r>
            <w:r w:rsidR="001B6941" w:rsidRPr="004E01DF">
              <w:rPr>
                <w:rFonts w:ascii="Arial" w:hAnsi="Arial" w:cs="Arial"/>
                <w:sz w:val="20"/>
                <w:szCs w:val="20"/>
                <w:lang w:val="en-GB"/>
              </w:rPr>
              <w:t>solutions?</w:t>
            </w:r>
            <w:r w:rsidR="00D36CD5" w:rsidRPr="004E01DF">
              <w:rPr>
                <w:rFonts w:ascii="Arial" w:hAnsi="Arial" w:cs="Arial"/>
                <w:sz w:val="20"/>
                <w:szCs w:val="20"/>
                <w:lang w:val="en-GB"/>
              </w:rPr>
              <w:t xml:space="preserve"> Please mention them in your book if possible. Thank you.</w:t>
            </w:r>
          </w:p>
          <w:p w14:paraId="15DFD0E8" w14:textId="77777777" w:rsidR="00F1171E" w:rsidRPr="004E01D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E01D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E01D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4E01D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4E01D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E01D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E01D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E01D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E01D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E01D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E01D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E01D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E01D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E01DF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E01D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E01D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4E01D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E01DF">
              <w:rPr>
                <w:rFonts w:ascii="Arial" w:hAnsi="Arial" w:cs="Arial"/>
                <w:lang w:val="en-GB"/>
              </w:rPr>
              <w:t>Author’s comment</w:t>
            </w:r>
            <w:r w:rsidRPr="004E01D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E01D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E01DF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E01D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E01D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E01D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E01D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E01D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E01D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E01D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EF0AEDE" w:rsidR="00F1171E" w:rsidRPr="004E01DF" w:rsidRDefault="007E6558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E01DF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4E01D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E01D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E01D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E01D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3693394" w14:textId="77777777" w:rsidR="004E01DF" w:rsidRPr="004253FB" w:rsidRDefault="004E01DF" w:rsidP="004E01D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253FB">
        <w:rPr>
          <w:rFonts w:ascii="Arial" w:hAnsi="Arial" w:cs="Arial"/>
          <w:b/>
          <w:u w:val="single"/>
        </w:rPr>
        <w:t>Reviewer details:</w:t>
      </w:r>
    </w:p>
    <w:p w14:paraId="35EC932D" w14:textId="77777777" w:rsidR="004E01DF" w:rsidRPr="004253FB" w:rsidRDefault="004E01DF" w:rsidP="004E01D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253FB">
        <w:rPr>
          <w:rFonts w:ascii="Arial" w:hAnsi="Arial" w:cs="Arial"/>
          <w:b/>
          <w:color w:val="000000"/>
        </w:rPr>
        <w:t xml:space="preserve">Rotte Sai Mithra, Navsari Agricultural </w:t>
      </w:r>
      <w:proofErr w:type="gramStart"/>
      <w:r w:rsidRPr="004253FB">
        <w:rPr>
          <w:rFonts w:ascii="Arial" w:hAnsi="Arial" w:cs="Arial"/>
          <w:b/>
          <w:color w:val="000000"/>
        </w:rPr>
        <w:t>University,  India</w:t>
      </w:r>
      <w:proofErr w:type="gramEnd"/>
    </w:p>
    <w:p w14:paraId="2DF8F768" w14:textId="77777777" w:rsidR="004E01DF" w:rsidRPr="004E01DF" w:rsidRDefault="004E01DF">
      <w:pPr>
        <w:rPr>
          <w:rFonts w:ascii="Arial" w:hAnsi="Arial" w:cs="Arial"/>
          <w:b/>
          <w:sz w:val="20"/>
          <w:szCs w:val="20"/>
        </w:rPr>
      </w:pPr>
    </w:p>
    <w:sectPr w:rsidR="004E01DF" w:rsidRPr="004E01DF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20E52A" w14:textId="77777777" w:rsidR="001870D0" w:rsidRPr="0000007A" w:rsidRDefault="001870D0" w:rsidP="0099583E">
      <w:r>
        <w:separator/>
      </w:r>
    </w:p>
  </w:endnote>
  <w:endnote w:type="continuationSeparator" w:id="0">
    <w:p w14:paraId="7C0F8C4F" w14:textId="77777777" w:rsidR="001870D0" w:rsidRPr="0000007A" w:rsidRDefault="001870D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161122" w14:textId="77777777" w:rsidR="001870D0" w:rsidRPr="0000007A" w:rsidRDefault="001870D0" w:rsidP="0099583E">
      <w:r>
        <w:separator/>
      </w:r>
    </w:p>
  </w:footnote>
  <w:footnote w:type="continuationSeparator" w:id="0">
    <w:p w14:paraId="532991B8" w14:textId="77777777" w:rsidR="001870D0" w:rsidRPr="0000007A" w:rsidRDefault="001870D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15966158">
    <w:abstractNumId w:val="3"/>
  </w:num>
  <w:num w:numId="2" w16cid:durableId="1183129832">
    <w:abstractNumId w:val="6"/>
  </w:num>
  <w:num w:numId="3" w16cid:durableId="904223524">
    <w:abstractNumId w:val="5"/>
  </w:num>
  <w:num w:numId="4" w16cid:durableId="934095232">
    <w:abstractNumId w:val="7"/>
  </w:num>
  <w:num w:numId="5" w16cid:durableId="926111426">
    <w:abstractNumId w:val="4"/>
  </w:num>
  <w:num w:numId="6" w16cid:durableId="396518074">
    <w:abstractNumId w:val="0"/>
  </w:num>
  <w:num w:numId="7" w16cid:durableId="178858922">
    <w:abstractNumId w:val="1"/>
  </w:num>
  <w:num w:numId="8" w16cid:durableId="1749880310">
    <w:abstractNumId w:val="9"/>
  </w:num>
  <w:num w:numId="9" w16cid:durableId="1982689457">
    <w:abstractNumId w:val="8"/>
  </w:num>
  <w:num w:numId="10" w16cid:durableId="12161618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E93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0D0"/>
    <w:rsid w:val="0018753A"/>
    <w:rsid w:val="00197E68"/>
    <w:rsid w:val="001A1605"/>
    <w:rsid w:val="001A2F22"/>
    <w:rsid w:val="001B0C63"/>
    <w:rsid w:val="001B5029"/>
    <w:rsid w:val="001B6941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57AC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2762"/>
    <w:rsid w:val="00326D7D"/>
    <w:rsid w:val="0033018A"/>
    <w:rsid w:val="0033692F"/>
    <w:rsid w:val="003477F4"/>
    <w:rsid w:val="00353718"/>
    <w:rsid w:val="00374F93"/>
    <w:rsid w:val="00377F1D"/>
    <w:rsid w:val="00381834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253F4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1DF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5401"/>
    <w:rsid w:val="0054564B"/>
    <w:rsid w:val="00545A13"/>
    <w:rsid w:val="00546343"/>
    <w:rsid w:val="00546E3F"/>
    <w:rsid w:val="00551F37"/>
    <w:rsid w:val="00554F51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0239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3B07"/>
    <w:rsid w:val="007A62F8"/>
    <w:rsid w:val="007A6B34"/>
    <w:rsid w:val="007B1099"/>
    <w:rsid w:val="007B54A4"/>
    <w:rsid w:val="007C111D"/>
    <w:rsid w:val="007C6CDF"/>
    <w:rsid w:val="007D0246"/>
    <w:rsid w:val="007E6558"/>
    <w:rsid w:val="007F5873"/>
    <w:rsid w:val="008126B7"/>
    <w:rsid w:val="00815F94"/>
    <w:rsid w:val="008224E2"/>
    <w:rsid w:val="00825DC9"/>
    <w:rsid w:val="0082676D"/>
    <w:rsid w:val="00830402"/>
    <w:rsid w:val="008324FC"/>
    <w:rsid w:val="008424FF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25D8"/>
    <w:rsid w:val="008E5067"/>
    <w:rsid w:val="008F036B"/>
    <w:rsid w:val="008F36E4"/>
    <w:rsid w:val="0090720F"/>
    <w:rsid w:val="0091410B"/>
    <w:rsid w:val="009245E3"/>
    <w:rsid w:val="00930F94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693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6934"/>
    <w:rsid w:val="00AB1ED6"/>
    <w:rsid w:val="00AB397D"/>
    <w:rsid w:val="00AB638A"/>
    <w:rsid w:val="00AB65BF"/>
    <w:rsid w:val="00AB6E43"/>
    <w:rsid w:val="00AC1349"/>
    <w:rsid w:val="00AD6C51"/>
    <w:rsid w:val="00AD7D7B"/>
    <w:rsid w:val="00AE0E9B"/>
    <w:rsid w:val="00AE54CD"/>
    <w:rsid w:val="00AF3016"/>
    <w:rsid w:val="00AF5B78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0EF0"/>
    <w:rsid w:val="00C435C6"/>
    <w:rsid w:val="00C635B6"/>
    <w:rsid w:val="00C70DFC"/>
    <w:rsid w:val="00C7316F"/>
    <w:rsid w:val="00C76EA1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6CD5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0A3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258F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E01D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8-04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